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239EBE6D" w14:textId="4C4642FB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3BECB7B6" w:rsidR="003F7D5A" w:rsidRPr="00CF7E84" w:rsidRDefault="00573D98" w:rsidP="00AB59E5">
      <w:pPr>
        <w:pStyle w:val="Heading1"/>
      </w:pPr>
      <w:r>
        <w:t xml:space="preserve">Support for </w:t>
      </w:r>
      <w:r w:rsidR="00AB2C01">
        <w:t xml:space="preserve">Boosting Australia’s Diesel Storage Program </w:t>
      </w:r>
      <w:r>
        <w:t>project</w:t>
      </w:r>
    </w:p>
    <w:p w14:paraId="2492CE00" w14:textId="6E53EAE7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AB2C01">
        <w:t xml:space="preserve">Boosting Australia’s Diesel Storage Program </w:t>
      </w:r>
      <w:r w:rsidR="006B0B45">
        <w:t>Two</w:t>
      </w:r>
      <w:r w:rsidR="00771563">
        <w:t xml:space="preserve">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007FBAA3" w:rsidR="008905A0" w:rsidRPr="003F7D5A" w:rsidRDefault="00573D98" w:rsidP="00573D98">
    <w:pPr>
      <w:pStyle w:val="Footer"/>
      <w:tabs>
        <w:tab w:val="clear" w:pos="8640"/>
        <w:tab w:val="right" w:pos="8789"/>
      </w:tabs>
    </w:pPr>
    <w:r>
      <w:t>Board/ CEO Approval letter</w:t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315FA7">
      <w:rPr>
        <w:noProof/>
      </w:rPr>
      <w:t>1</w:t>
    </w:r>
    <w:r>
      <w:fldChar w:fldCharType="end"/>
    </w:r>
    <w:r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315FA7">
      <w:rPr>
        <w:noProof/>
      </w:rPr>
      <w:t>1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0B4705B8" w:rsidR="00AB59E5" w:rsidRDefault="00AB2C01">
    <w:pPr>
      <w:pStyle w:val="Header"/>
    </w:pPr>
    <w:r>
      <w:rPr>
        <w:noProof/>
        <w:lang w:eastAsia="en-AU"/>
      </w:rPr>
      <w:drawing>
        <wp:inline distT="0" distB="0" distL="0" distR="0" wp14:anchorId="3EB30EDA" wp14:editId="764DA512">
          <wp:extent cx="5579745" cy="667385"/>
          <wp:effectExtent l="0" t="0" r="1905" b="0"/>
          <wp:docPr id="1" name="Picture 1" descr="C:\Users\CCampbell1\AppData\Local\Microsoft\Windows\INetCache\Content.Word\DISER_AusIndustry-13284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Campbell1\AppData\Local\Microsoft\Windows\INetCache\Content.Word\DISER_AusIndustry-132846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79745" cy="667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3737"/>
    <w:rsid w:val="00304F04"/>
    <w:rsid w:val="00315FA7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A22AC"/>
    <w:rsid w:val="006B0B45"/>
    <w:rsid w:val="006C2852"/>
    <w:rsid w:val="0071048C"/>
    <w:rsid w:val="00723B30"/>
    <w:rsid w:val="00771563"/>
    <w:rsid w:val="007C74F7"/>
    <w:rsid w:val="007F6C56"/>
    <w:rsid w:val="008103D7"/>
    <w:rsid w:val="00811D43"/>
    <w:rsid w:val="00822068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2C01"/>
    <w:rsid w:val="00AB59E5"/>
    <w:rsid w:val="00AD25C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72774"/>
    <w:rsid w:val="00E91405"/>
    <w:rsid w:val="00EB54DF"/>
    <w:rsid w:val="00ED17D8"/>
    <w:rsid w:val="00F07F7D"/>
    <w:rsid w:val="00F11C75"/>
    <w:rsid w:val="00F25F29"/>
    <w:rsid w:val="00F75F12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2</Value>
      <Value>3</Value>
    </TaxCatchAll>
    <g7bcb40ba23249a78edca7d43a67c1c9 xmlns="2a251b7e-61e4-4816-a71f-b295a9ad20fb">
      <Terms xmlns="http://schemas.microsoft.com/office/infopath/2007/PartnerControls"/>
    </g7bcb40ba23249a78edca7d43a67c1c9>
    <Comment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3" ma:contentTypeDescription="Create a new document." ma:contentTypeScope="" ma:versionID="a0ea5d9bd19302f6f0df99b07bb16023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d2a3d095c64b107036024d89c8d7af3c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9C4EA0-854D-4C3B-BCC7-CA47E6D7EE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B428E4-F09B-44FD-A288-4A3B3DA251BF}">
  <ds:schemaRefs>
    <ds:schemaRef ds:uri="http://schemas.microsoft.com/sharepoint/v3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2a251b7e-61e4-4816-a71f-b295a9ad20fb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1418592-EB3F-42B9-BB02-2D8E56282E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65B358-7F39-445E-9C18-A7801F90400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2512E17-AECB-4858-B5B9-25F96C0CC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facturing Modernisation Fund Round 2 Sample Board or CEO approval letter</vt:lpstr>
    </vt:vector>
  </TitlesOfParts>
  <Manager/>
  <Company/>
  <LinksUpToDate>false</LinksUpToDate>
  <CharactersWithSpaces>55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facturing Modernisation Fund Round 2 Sample Board or CEO approval letter</dc:title>
  <dc:subject/>
  <dc:creator/>
  <cp:keywords/>
  <dc:description/>
  <cp:lastModifiedBy/>
  <cp:revision>1</cp:revision>
  <dcterms:created xsi:type="dcterms:W3CDTF">2021-01-10T21:40:00Z</dcterms:created>
  <dcterms:modified xsi:type="dcterms:W3CDTF">2021-01-10T21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4D13603DCBBC0F45A3901C1DD9554701</vt:lpwstr>
  </property>
  <property fmtid="{D5CDD505-2E9C-101B-9397-08002B2CF9AE}" pid="4" name="DocHub_Year">
    <vt:lpwstr/>
  </property>
  <property fmtid="{D5CDD505-2E9C-101B-9397-08002B2CF9AE}" pid="5" name="DocHub_DocumentType">
    <vt:lpwstr>82;#Template|9b48ba34-650a-488d-9fe8-e5181e10b797</vt:lpwstr>
  </property>
  <property fmtid="{D5CDD505-2E9C-101B-9397-08002B2CF9AE}" pid="6" name="DocHub_SecurityClassification">
    <vt:lpwstr>3;#OFFICIAL|6106d03b-a1a0-4e30-9d91-d5e9fb4314f9</vt:lpwstr>
  </property>
  <property fmtid="{D5CDD505-2E9C-101B-9397-08002B2CF9AE}" pid="7" name="DocHub_Keywords">
    <vt:lpwstr/>
  </property>
  <property fmtid="{D5CDD505-2E9C-101B-9397-08002B2CF9AE}" pid="8" name="DocHub_WorkActivity">
    <vt:lpwstr/>
  </property>
</Properties>
</file>